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04F3" w:rsidRPr="00C16A95" w:rsidRDefault="00166B6F" w:rsidP="009E275E">
      <w:pPr>
        <w:jc w:val="center"/>
        <w:rPr>
          <w:b/>
          <w:sz w:val="32"/>
          <w:lang w:val="en-US"/>
        </w:rPr>
      </w:pPr>
      <w:r>
        <w:rPr>
          <w:b/>
          <w:sz w:val="32"/>
          <w:lang w:val="en-US"/>
        </w:rPr>
        <w:t xml:space="preserve">DOC S2 – </w:t>
      </w:r>
      <w:r w:rsidR="009E275E" w:rsidRPr="00C16A95">
        <w:rPr>
          <w:b/>
          <w:sz w:val="32"/>
          <w:lang w:val="en-US"/>
        </w:rPr>
        <w:t xml:space="preserve">QUESTIONS INCLUDED IN THE GLOBAL SCORE </w:t>
      </w:r>
      <w:r w:rsidR="00C16A95">
        <w:rPr>
          <w:b/>
          <w:sz w:val="32"/>
          <w:lang w:val="en-US"/>
        </w:rPr>
        <w:t>FOR</w:t>
      </w:r>
      <w:r w:rsidR="00C16A95" w:rsidRPr="00C16A95">
        <w:rPr>
          <w:b/>
          <w:sz w:val="32"/>
          <w:lang w:val="en-US"/>
        </w:rPr>
        <w:t xml:space="preserve"> </w:t>
      </w:r>
      <w:r w:rsidR="009E275E" w:rsidRPr="00C16A95">
        <w:rPr>
          <w:b/>
          <w:sz w:val="32"/>
          <w:lang w:val="en-US"/>
        </w:rPr>
        <w:t>ADHERENCE TO WHO IPC GUIDANCE</w:t>
      </w:r>
    </w:p>
    <w:p w:rsidR="009E275E" w:rsidRPr="00C16A95" w:rsidRDefault="009E275E" w:rsidP="000704F3">
      <w:pPr>
        <w:rPr>
          <w:lang w:val="en-US"/>
        </w:rPr>
      </w:pPr>
    </w:p>
    <w:p w:rsidR="000704F3" w:rsidRDefault="000704F3" w:rsidP="000704F3">
      <w:pPr>
        <w:rPr>
          <w:lang w:val="en-US"/>
        </w:rPr>
      </w:pPr>
      <w:r w:rsidRPr="00C16A95">
        <w:rPr>
          <w:lang w:val="en-US"/>
        </w:rPr>
        <w:t xml:space="preserve">1.1) </w:t>
      </w:r>
      <w:r w:rsidR="006564C5" w:rsidRPr="00582E0F">
        <w:rPr>
          <w:lang w:val="en-US"/>
        </w:rPr>
        <w:t>At your facility, training based on the infection prevention and control guidance for the novel coronavirus has been provided to all employees, including at least the following topics: general information about the coronavirus; hand hygiene and behavior to be adopted in the presence of respiratory symptoms (coughing, sneezing, etc.); standard contact precautions; and virus transmission-based precautions. Please select the option that best represents the type of training provided at your facility</w:t>
      </w:r>
      <w:r w:rsidRPr="00C16A95">
        <w:rPr>
          <w:lang w:val="en-US"/>
        </w:rPr>
        <w:t>:</w:t>
      </w:r>
    </w:p>
    <w:p w:rsidR="00F96635" w:rsidRPr="00C16A95" w:rsidRDefault="00F96635" w:rsidP="000704F3">
      <w:pPr>
        <w:rPr>
          <w:lang w:val="en-US"/>
        </w:rPr>
      </w:pPr>
    </w:p>
    <w:p w:rsidR="001360C9" w:rsidRPr="00C16A95" w:rsidRDefault="000704F3" w:rsidP="000704F3">
      <w:pPr>
        <w:rPr>
          <w:lang w:val="en-US"/>
        </w:rPr>
      </w:pPr>
      <w:r w:rsidRPr="00C16A95">
        <w:rPr>
          <w:lang w:val="en-US"/>
        </w:rPr>
        <w:t>•</w:t>
      </w:r>
      <w:r w:rsidRPr="00C16A95">
        <w:rPr>
          <w:lang w:val="en-US"/>
        </w:rPr>
        <w:tab/>
        <w:t xml:space="preserve">Training already carried out </w:t>
      </w:r>
    </w:p>
    <w:p w:rsidR="000704F3" w:rsidRPr="00C16A95" w:rsidRDefault="001360C9" w:rsidP="000704F3">
      <w:pPr>
        <w:rPr>
          <w:lang w:val="en-US"/>
        </w:rPr>
      </w:pPr>
      <w:r w:rsidRPr="00C16A95">
        <w:rPr>
          <w:lang w:val="en-US"/>
        </w:rPr>
        <w:t>YES</w:t>
      </w:r>
    </w:p>
    <w:p w:rsidR="001360C9" w:rsidRPr="00C16A95" w:rsidRDefault="001360C9" w:rsidP="000704F3">
      <w:pPr>
        <w:rPr>
          <w:lang w:val="en-US"/>
        </w:rPr>
      </w:pPr>
      <w:r w:rsidRPr="00C16A95">
        <w:rPr>
          <w:lang w:val="en-US"/>
        </w:rPr>
        <w:t>NO</w:t>
      </w:r>
    </w:p>
    <w:p w:rsidR="001360C9" w:rsidRPr="00C16A95" w:rsidRDefault="001360C9" w:rsidP="000704F3">
      <w:pPr>
        <w:rPr>
          <w:lang w:val="en-US"/>
        </w:rPr>
      </w:pPr>
    </w:p>
    <w:p w:rsidR="000704F3" w:rsidRPr="00C16A95" w:rsidRDefault="000704F3" w:rsidP="000704F3">
      <w:pPr>
        <w:rPr>
          <w:lang w:val="en-US"/>
        </w:rPr>
      </w:pPr>
      <w:r w:rsidRPr="00C16A95">
        <w:rPr>
          <w:lang w:val="en-US"/>
        </w:rPr>
        <w:t xml:space="preserve">1.2) </w:t>
      </w:r>
      <w:r w:rsidR="006564C5" w:rsidRPr="00582E0F">
        <w:rPr>
          <w:lang w:val="en-US"/>
        </w:rPr>
        <w:t>Information meetings have been held with residents who are able to minimally understand about COVID-19 to inform them about the virus, symptoms, and diseases caused by the virus and how to protect themselves from infection</w:t>
      </w:r>
      <w:r w:rsidRPr="00C16A95">
        <w:rPr>
          <w:lang w:val="en-US"/>
        </w:rPr>
        <w:t>.</w:t>
      </w:r>
    </w:p>
    <w:p w:rsidR="00E305EF" w:rsidRPr="00C16A95" w:rsidRDefault="00E305EF" w:rsidP="000704F3">
      <w:pPr>
        <w:rPr>
          <w:lang w:val="en-US"/>
        </w:rPr>
      </w:pPr>
    </w:p>
    <w:p w:rsidR="000704F3" w:rsidRPr="00C16A95" w:rsidRDefault="000704F3" w:rsidP="000704F3">
      <w:pPr>
        <w:rPr>
          <w:lang w:val="en-US"/>
        </w:rPr>
      </w:pPr>
      <w:r w:rsidRPr="00C16A95">
        <w:rPr>
          <w:lang w:val="en-US"/>
        </w:rPr>
        <w:t>•</w:t>
      </w:r>
      <w:r w:rsidRPr="00C16A95">
        <w:rPr>
          <w:lang w:val="en-US"/>
        </w:rPr>
        <w:tab/>
        <w:t>Completed</w:t>
      </w:r>
    </w:p>
    <w:p w:rsidR="000704F3" w:rsidRPr="00C16A95" w:rsidRDefault="000704F3" w:rsidP="000704F3">
      <w:pPr>
        <w:rPr>
          <w:lang w:val="en-US"/>
        </w:rPr>
      </w:pPr>
      <w:r w:rsidRPr="00C16A95">
        <w:rPr>
          <w:lang w:val="en-US"/>
        </w:rPr>
        <w:t>•</w:t>
      </w:r>
      <w:r w:rsidRPr="00C16A95">
        <w:rPr>
          <w:lang w:val="en-US"/>
        </w:rPr>
        <w:tab/>
        <w:t>Not completed</w:t>
      </w:r>
    </w:p>
    <w:p w:rsidR="000704F3" w:rsidRPr="00C16A95" w:rsidRDefault="000704F3" w:rsidP="000704F3">
      <w:pPr>
        <w:rPr>
          <w:lang w:val="en-US"/>
        </w:rPr>
      </w:pPr>
    </w:p>
    <w:p w:rsidR="000704F3" w:rsidRPr="00C16A95" w:rsidRDefault="000704F3" w:rsidP="000704F3">
      <w:pPr>
        <w:rPr>
          <w:lang w:val="en-US"/>
        </w:rPr>
      </w:pPr>
      <w:r w:rsidRPr="00C16A95">
        <w:rPr>
          <w:lang w:val="en-US"/>
        </w:rPr>
        <w:t xml:space="preserve">1.3) </w:t>
      </w:r>
      <w:r w:rsidR="006564C5" w:rsidRPr="00582E0F">
        <w:rPr>
          <w:lang w:val="en-US"/>
        </w:rPr>
        <w:t>Infection prevention and control practices (e.g., hand hygiene compliance) and review of hygiene and cleaning standards have been regularly encouraged and checked, particularly with employees (and residents), and feedback has been provided to employees</w:t>
      </w:r>
      <w:r w:rsidRPr="00C16A95">
        <w:rPr>
          <w:lang w:val="en-US"/>
        </w:rPr>
        <w:t>.</w:t>
      </w:r>
    </w:p>
    <w:p w:rsidR="000704F3" w:rsidRPr="00C16A95" w:rsidRDefault="000704F3" w:rsidP="000704F3">
      <w:pPr>
        <w:rPr>
          <w:lang w:val="en-US"/>
        </w:rPr>
      </w:pPr>
    </w:p>
    <w:p w:rsidR="000704F3" w:rsidRPr="00C16A95" w:rsidRDefault="000704F3" w:rsidP="000704F3">
      <w:pPr>
        <w:rPr>
          <w:lang w:val="en-US"/>
        </w:rPr>
      </w:pPr>
      <w:r w:rsidRPr="00C16A95">
        <w:rPr>
          <w:lang w:val="en-US"/>
        </w:rPr>
        <w:t>•</w:t>
      </w:r>
      <w:r w:rsidRPr="00C16A95">
        <w:rPr>
          <w:lang w:val="en-US"/>
        </w:rPr>
        <w:tab/>
        <w:t>Yes</w:t>
      </w:r>
    </w:p>
    <w:p w:rsidR="000704F3" w:rsidRPr="00C16A95" w:rsidRDefault="000704F3" w:rsidP="000704F3">
      <w:pPr>
        <w:rPr>
          <w:lang w:val="en-US"/>
        </w:rPr>
      </w:pPr>
      <w:r w:rsidRPr="00C16A95">
        <w:rPr>
          <w:lang w:val="en-US"/>
        </w:rPr>
        <w:t>•</w:t>
      </w:r>
      <w:r w:rsidRPr="00C16A95">
        <w:rPr>
          <w:lang w:val="en-US"/>
        </w:rPr>
        <w:tab/>
        <w:t>No</w:t>
      </w:r>
    </w:p>
    <w:p w:rsidR="000704F3" w:rsidRPr="00C16A95" w:rsidRDefault="000704F3" w:rsidP="000704F3">
      <w:pPr>
        <w:rPr>
          <w:lang w:val="en-US"/>
        </w:rPr>
      </w:pPr>
    </w:p>
    <w:p w:rsidR="006564C5" w:rsidRPr="007241FA" w:rsidRDefault="000704F3" w:rsidP="006564C5">
      <w:pPr>
        <w:rPr>
          <w:lang w:val="en-US"/>
        </w:rPr>
      </w:pPr>
      <w:r w:rsidRPr="00C16A95">
        <w:rPr>
          <w:lang w:val="en-US"/>
        </w:rPr>
        <w:t>1.4</w:t>
      </w:r>
      <w:r w:rsidRPr="007241FA">
        <w:rPr>
          <w:lang w:val="en-US"/>
        </w:rPr>
        <w:t xml:space="preserve">) </w:t>
      </w:r>
      <w:r w:rsidR="006564C5" w:rsidRPr="007241FA">
        <w:rPr>
          <w:lang w:val="en-US"/>
        </w:rPr>
        <w:t xml:space="preserve">Have annual influenza vaccination (seasonal flu and H1N1) and </w:t>
      </w:r>
      <w:proofErr w:type="spellStart"/>
      <w:r w:rsidR="006564C5" w:rsidRPr="007241FA">
        <w:rPr>
          <w:lang w:val="en-US"/>
        </w:rPr>
        <w:t>antipneumococcal</w:t>
      </w:r>
      <w:proofErr w:type="spellEnd"/>
      <w:r w:rsidR="006564C5" w:rsidRPr="007241FA">
        <w:rPr>
          <w:lang w:val="en-US"/>
        </w:rPr>
        <w:t xml:space="preserve"> vaccines [according to local health policies] been made available and recommended for employees</w:t>
      </w:r>
      <w:r w:rsidR="00257936" w:rsidRPr="007241FA">
        <w:rPr>
          <w:lang w:val="en-US"/>
        </w:rPr>
        <w:t xml:space="preserve"> and residents</w:t>
      </w:r>
      <w:r w:rsidR="006564C5" w:rsidRPr="007241FA">
        <w:rPr>
          <w:lang w:val="en-US"/>
        </w:rPr>
        <w:t>?</w:t>
      </w:r>
    </w:p>
    <w:p w:rsidR="000704F3" w:rsidRPr="00C16A95" w:rsidRDefault="006564C5" w:rsidP="006564C5">
      <w:pPr>
        <w:rPr>
          <w:lang w:val="en-US"/>
        </w:rPr>
      </w:pPr>
      <w:r w:rsidRPr="007241FA">
        <w:rPr>
          <w:lang w:val="en-US"/>
        </w:rPr>
        <w:t># WHO REMINDER: Influenza and pneumococcal infections (preventable by vaccination) are often associated</w:t>
      </w:r>
      <w:r w:rsidRPr="00582E0F">
        <w:rPr>
          <w:lang w:val="en-US"/>
        </w:rPr>
        <w:t xml:space="preserve"> with respiratory mortality in older people, regardless of COVID-19</w:t>
      </w:r>
      <w:r w:rsidR="000704F3" w:rsidRPr="00C16A95">
        <w:rPr>
          <w:lang w:val="en-US"/>
        </w:rPr>
        <w:t>.</w:t>
      </w:r>
    </w:p>
    <w:p w:rsidR="000704F3" w:rsidRPr="00C16A95" w:rsidRDefault="000704F3" w:rsidP="000704F3">
      <w:pPr>
        <w:rPr>
          <w:lang w:val="en-US"/>
        </w:rPr>
      </w:pPr>
    </w:p>
    <w:p w:rsidR="001360C9" w:rsidRPr="00C16A95" w:rsidRDefault="000704F3" w:rsidP="000704F3">
      <w:pPr>
        <w:rPr>
          <w:lang w:val="en-US"/>
        </w:rPr>
      </w:pPr>
      <w:r w:rsidRPr="00C16A95">
        <w:rPr>
          <w:lang w:val="en-US"/>
        </w:rPr>
        <w:lastRenderedPageBreak/>
        <w:t>•</w:t>
      </w:r>
      <w:r w:rsidRPr="00C16A95">
        <w:rPr>
          <w:lang w:val="en-US"/>
        </w:rPr>
        <w:tab/>
        <w:t>Complete</w:t>
      </w:r>
      <w:r w:rsidR="006564C5">
        <w:rPr>
          <w:lang w:val="en-US"/>
        </w:rPr>
        <w:t>d</w:t>
      </w:r>
      <w:r w:rsidRPr="00C16A95">
        <w:rPr>
          <w:lang w:val="en-US"/>
        </w:rPr>
        <w:t xml:space="preserve"> </w:t>
      </w:r>
    </w:p>
    <w:p w:rsidR="00F96635" w:rsidRPr="00C16A95" w:rsidRDefault="00F96635" w:rsidP="00F96635">
      <w:pPr>
        <w:rPr>
          <w:lang w:val="en-US"/>
        </w:rPr>
      </w:pPr>
      <w:r w:rsidRPr="00C16A95">
        <w:rPr>
          <w:lang w:val="en-US"/>
        </w:rPr>
        <w:t>YES</w:t>
      </w:r>
    </w:p>
    <w:p w:rsidR="00F96635" w:rsidRPr="00C16A95" w:rsidRDefault="00F96635" w:rsidP="00F96635">
      <w:pPr>
        <w:rPr>
          <w:lang w:val="en-US"/>
        </w:rPr>
      </w:pPr>
      <w:r w:rsidRPr="00C16A95">
        <w:rPr>
          <w:lang w:val="en-US"/>
        </w:rPr>
        <w:t>NO</w:t>
      </w:r>
    </w:p>
    <w:p w:rsidR="000704F3" w:rsidRPr="00C16A95" w:rsidRDefault="000704F3" w:rsidP="000704F3">
      <w:pPr>
        <w:rPr>
          <w:lang w:val="en-US"/>
        </w:rPr>
      </w:pPr>
    </w:p>
    <w:p w:rsidR="000704F3" w:rsidRPr="00C16A95" w:rsidRDefault="000704F3" w:rsidP="000704F3">
      <w:pPr>
        <w:rPr>
          <w:lang w:val="en-US"/>
        </w:rPr>
      </w:pPr>
      <w:r w:rsidRPr="00C16A95">
        <w:rPr>
          <w:lang w:val="en-US"/>
        </w:rPr>
        <w:t xml:space="preserve">3.1) </w:t>
      </w:r>
      <w:r w:rsidR="0046470C" w:rsidRPr="00582E0F">
        <w:rPr>
          <w:lang w:val="en-US"/>
        </w:rPr>
        <w:t>All visitors are minimally questioned and/or, if feasible, physically examined for signs and symptoms of acute respiratory infection (fever, cough, shortness of breath, diarrhea, etc.) or significant risk for COVID-19 (contact with someone with these symptoms in the last 7-14 days). No one presenting with these characteristics has been allowed to enter the premises</w:t>
      </w:r>
      <w:r w:rsidRPr="00C16A95">
        <w:rPr>
          <w:lang w:val="en-US"/>
        </w:rPr>
        <w:t>.</w:t>
      </w:r>
    </w:p>
    <w:p w:rsidR="000704F3" w:rsidRPr="00C16A95" w:rsidRDefault="000704F3" w:rsidP="000704F3">
      <w:pPr>
        <w:rPr>
          <w:lang w:val="en-US"/>
        </w:rPr>
      </w:pPr>
    </w:p>
    <w:p w:rsidR="000704F3" w:rsidRPr="00C16A95" w:rsidRDefault="000704F3" w:rsidP="000704F3">
      <w:pPr>
        <w:rPr>
          <w:lang w:val="en-US"/>
        </w:rPr>
      </w:pPr>
      <w:r w:rsidRPr="00C16A95">
        <w:rPr>
          <w:lang w:val="en-US"/>
        </w:rPr>
        <w:t>•</w:t>
      </w:r>
      <w:r w:rsidRPr="00C16A95">
        <w:rPr>
          <w:lang w:val="en-US"/>
        </w:rPr>
        <w:tab/>
        <w:t>Yes</w:t>
      </w:r>
    </w:p>
    <w:p w:rsidR="000704F3" w:rsidRPr="00C16A95" w:rsidRDefault="000704F3" w:rsidP="000704F3">
      <w:pPr>
        <w:rPr>
          <w:lang w:val="en-US"/>
        </w:rPr>
      </w:pPr>
      <w:r w:rsidRPr="00C16A95">
        <w:rPr>
          <w:lang w:val="en-US"/>
        </w:rPr>
        <w:t>•</w:t>
      </w:r>
      <w:r w:rsidRPr="00C16A95">
        <w:rPr>
          <w:lang w:val="en-US"/>
        </w:rPr>
        <w:tab/>
        <w:t>No</w:t>
      </w:r>
    </w:p>
    <w:p w:rsidR="000704F3" w:rsidRPr="00C16A95" w:rsidRDefault="000704F3" w:rsidP="000704F3">
      <w:pPr>
        <w:rPr>
          <w:lang w:val="en-US"/>
        </w:rPr>
      </w:pPr>
    </w:p>
    <w:p w:rsidR="000704F3" w:rsidRPr="00C16A95" w:rsidRDefault="000704F3" w:rsidP="000704F3">
      <w:pPr>
        <w:rPr>
          <w:lang w:val="en-US"/>
        </w:rPr>
      </w:pPr>
      <w:r w:rsidRPr="00C16A95">
        <w:rPr>
          <w:lang w:val="en-US"/>
        </w:rPr>
        <w:t xml:space="preserve">4.1) </w:t>
      </w:r>
      <w:r w:rsidR="00A72F21" w:rsidRPr="00582E0F">
        <w:rPr>
          <w:lang w:val="en-US"/>
        </w:rPr>
        <w:t>The health status of new residents has been assessed prior to admission to the facility to determine whether the resident has signs or symptoms of respiratory disease, OR no new admissions have been accepted in the facility during the pandemic</w:t>
      </w:r>
      <w:r w:rsidRPr="00C16A95">
        <w:rPr>
          <w:lang w:val="en-US"/>
        </w:rPr>
        <w:t>.</w:t>
      </w:r>
    </w:p>
    <w:p w:rsidR="000704F3" w:rsidRPr="00C16A95" w:rsidRDefault="000704F3" w:rsidP="000704F3">
      <w:pPr>
        <w:rPr>
          <w:lang w:val="en-US"/>
        </w:rPr>
      </w:pPr>
    </w:p>
    <w:p w:rsidR="000704F3" w:rsidRPr="00C16A95" w:rsidRDefault="000704F3" w:rsidP="000704F3">
      <w:pPr>
        <w:rPr>
          <w:lang w:val="en-US"/>
        </w:rPr>
      </w:pPr>
      <w:r w:rsidRPr="00C16A95">
        <w:rPr>
          <w:lang w:val="en-US"/>
        </w:rPr>
        <w:t>•</w:t>
      </w:r>
      <w:r w:rsidRPr="00C16A95">
        <w:rPr>
          <w:lang w:val="en-US"/>
        </w:rPr>
        <w:tab/>
        <w:t>Yes</w:t>
      </w:r>
    </w:p>
    <w:p w:rsidR="000704F3" w:rsidRPr="00C16A95" w:rsidRDefault="000704F3" w:rsidP="000704F3">
      <w:pPr>
        <w:rPr>
          <w:lang w:val="en-US"/>
        </w:rPr>
      </w:pPr>
      <w:r w:rsidRPr="00C16A95">
        <w:rPr>
          <w:lang w:val="en-US"/>
        </w:rPr>
        <w:t>•</w:t>
      </w:r>
      <w:r w:rsidRPr="00C16A95">
        <w:rPr>
          <w:lang w:val="en-US"/>
        </w:rPr>
        <w:tab/>
        <w:t>No</w:t>
      </w:r>
    </w:p>
    <w:p w:rsidR="000704F3" w:rsidRPr="00C16A95" w:rsidRDefault="000704F3" w:rsidP="000704F3">
      <w:pPr>
        <w:rPr>
          <w:lang w:val="en-US"/>
        </w:rPr>
      </w:pPr>
    </w:p>
    <w:p w:rsidR="000704F3" w:rsidRPr="00C16A95" w:rsidRDefault="000704F3" w:rsidP="000704F3">
      <w:pPr>
        <w:rPr>
          <w:lang w:val="en-US"/>
        </w:rPr>
      </w:pPr>
      <w:r w:rsidRPr="00C16A95">
        <w:rPr>
          <w:lang w:val="en-US"/>
        </w:rPr>
        <w:t xml:space="preserve">4.2) </w:t>
      </w:r>
      <w:r w:rsidR="007B3539" w:rsidRPr="00582E0F">
        <w:rPr>
          <w:lang w:val="en-US"/>
        </w:rPr>
        <w:t>Each resident has been assessed periodically (ideally twice a day) for the development of fever, cough, or difficulty breathing</w:t>
      </w:r>
      <w:r w:rsidRPr="00C16A95">
        <w:rPr>
          <w:lang w:val="en-US"/>
        </w:rPr>
        <w:t>.</w:t>
      </w:r>
    </w:p>
    <w:p w:rsidR="000704F3" w:rsidRPr="00C16A95" w:rsidRDefault="000704F3" w:rsidP="000704F3">
      <w:pPr>
        <w:rPr>
          <w:lang w:val="en-US"/>
        </w:rPr>
      </w:pPr>
    </w:p>
    <w:p w:rsidR="000704F3" w:rsidRPr="00C16A95" w:rsidRDefault="000704F3" w:rsidP="000704F3">
      <w:pPr>
        <w:rPr>
          <w:lang w:val="en-US"/>
        </w:rPr>
      </w:pPr>
      <w:r w:rsidRPr="00C16A95">
        <w:rPr>
          <w:lang w:val="en-US"/>
        </w:rPr>
        <w:t>•</w:t>
      </w:r>
      <w:r w:rsidRPr="00C16A95">
        <w:rPr>
          <w:lang w:val="en-US"/>
        </w:rPr>
        <w:tab/>
        <w:t>Yes</w:t>
      </w:r>
    </w:p>
    <w:p w:rsidR="000704F3" w:rsidRPr="00C16A95" w:rsidRDefault="000704F3" w:rsidP="000704F3">
      <w:pPr>
        <w:rPr>
          <w:lang w:val="en-US"/>
        </w:rPr>
      </w:pPr>
      <w:r w:rsidRPr="00C16A95">
        <w:rPr>
          <w:lang w:val="en-US"/>
        </w:rPr>
        <w:t>•</w:t>
      </w:r>
      <w:r w:rsidRPr="00C16A95">
        <w:rPr>
          <w:lang w:val="en-US"/>
        </w:rPr>
        <w:tab/>
        <w:t>No</w:t>
      </w:r>
    </w:p>
    <w:p w:rsidR="000704F3" w:rsidRPr="00C16A95" w:rsidRDefault="000704F3" w:rsidP="000704F3">
      <w:pPr>
        <w:rPr>
          <w:lang w:val="en-US"/>
        </w:rPr>
      </w:pPr>
    </w:p>
    <w:p w:rsidR="000704F3" w:rsidRPr="00C16A95" w:rsidRDefault="000704F3" w:rsidP="000704F3">
      <w:pPr>
        <w:rPr>
          <w:lang w:val="en-US"/>
        </w:rPr>
      </w:pPr>
      <w:r w:rsidRPr="00C16A95">
        <w:rPr>
          <w:lang w:val="en-US"/>
        </w:rPr>
        <w:t xml:space="preserve">4.3) </w:t>
      </w:r>
      <w:r w:rsidR="007B3539" w:rsidRPr="00582E0F">
        <w:rPr>
          <w:lang w:val="en-US"/>
        </w:rPr>
        <w:t>Cases of residents with fever or respiratory symptoms have been promptly reported to the staff responsible for clinical follow-up (leader / head of the nursing staff, physician, or other health professionals) and to the local health department responsible for the follow-up and monitoring of suspected COVID-19 cases in the municipality or region</w:t>
      </w:r>
      <w:r w:rsidRPr="00C16A95">
        <w:rPr>
          <w:lang w:val="en-US"/>
        </w:rPr>
        <w:t>.</w:t>
      </w:r>
    </w:p>
    <w:p w:rsidR="000704F3" w:rsidRPr="00C16A95" w:rsidRDefault="000704F3" w:rsidP="000704F3">
      <w:pPr>
        <w:rPr>
          <w:lang w:val="en-US"/>
        </w:rPr>
      </w:pPr>
    </w:p>
    <w:p w:rsidR="000704F3" w:rsidRPr="00C16A95" w:rsidRDefault="000704F3" w:rsidP="000704F3">
      <w:pPr>
        <w:rPr>
          <w:lang w:val="en-US"/>
        </w:rPr>
      </w:pPr>
      <w:r w:rsidRPr="00C16A95">
        <w:rPr>
          <w:lang w:val="en-US"/>
        </w:rPr>
        <w:t>•</w:t>
      </w:r>
      <w:r w:rsidRPr="00C16A95">
        <w:rPr>
          <w:lang w:val="en-US"/>
        </w:rPr>
        <w:tab/>
        <w:t>Yes</w:t>
      </w:r>
    </w:p>
    <w:p w:rsidR="000704F3" w:rsidRPr="00C16A95" w:rsidRDefault="000704F3" w:rsidP="000704F3">
      <w:pPr>
        <w:rPr>
          <w:lang w:val="en-US"/>
        </w:rPr>
      </w:pPr>
      <w:r w:rsidRPr="00C16A95">
        <w:rPr>
          <w:lang w:val="en-US"/>
        </w:rPr>
        <w:t>•</w:t>
      </w:r>
      <w:r w:rsidRPr="00C16A95">
        <w:rPr>
          <w:lang w:val="en-US"/>
        </w:rPr>
        <w:tab/>
        <w:t>No</w:t>
      </w:r>
    </w:p>
    <w:p w:rsidR="000704F3" w:rsidRPr="00C16A95" w:rsidRDefault="000704F3" w:rsidP="000704F3">
      <w:pPr>
        <w:rPr>
          <w:lang w:val="en-US"/>
        </w:rPr>
      </w:pPr>
    </w:p>
    <w:p w:rsidR="000704F3" w:rsidRPr="00C16A95" w:rsidRDefault="000704F3" w:rsidP="000704F3">
      <w:pPr>
        <w:rPr>
          <w:lang w:val="en-US"/>
        </w:rPr>
      </w:pPr>
      <w:r w:rsidRPr="00C16A95">
        <w:rPr>
          <w:lang w:val="en-US"/>
        </w:rPr>
        <w:t xml:space="preserve">5.2) </w:t>
      </w:r>
      <w:r w:rsidR="00857655" w:rsidRPr="00582E0F">
        <w:rPr>
          <w:lang w:val="en-US"/>
        </w:rPr>
        <w:t xml:space="preserve">Employees with unexcused absences have been followed up, and their health status has been actively monitored (by phone, for example), as well as that of their families, in order to </w:t>
      </w:r>
      <w:r w:rsidR="00857655" w:rsidRPr="00582E0F">
        <w:rPr>
          <w:lang w:val="en-US"/>
        </w:rPr>
        <w:lastRenderedPageBreak/>
        <w:t>find out if someone may be developing infection symptoms, especially if there is information of contact with suspected or confirmed COVID-19 cases</w:t>
      </w:r>
      <w:r w:rsidRPr="00C16A95">
        <w:rPr>
          <w:lang w:val="en-US"/>
        </w:rPr>
        <w:t>.</w:t>
      </w:r>
    </w:p>
    <w:p w:rsidR="000704F3" w:rsidRPr="00C16A95" w:rsidRDefault="000704F3" w:rsidP="000704F3">
      <w:pPr>
        <w:rPr>
          <w:lang w:val="en-US"/>
        </w:rPr>
      </w:pPr>
    </w:p>
    <w:p w:rsidR="000704F3" w:rsidRPr="00C16A95" w:rsidRDefault="000704F3" w:rsidP="000704F3">
      <w:pPr>
        <w:rPr>
          <w:lang w:val="en-US"/>
        </w:rPr>
      </w:pPr>
      <w:r w:rsidRPr="00C16A95">
        <w:rPr>
          <w:lang w:val="en-US"/>
        </w:rPr>
        <w:t>•</w:t>
      </w:r>
      <w:r w:rsidRPr="00C16A95">
        <w:rPr>
          <w:lang w:val="en-US"/>
        </w:rPr>
        <w:tab/>
        <w:t>Yes</w:t>
      </w:r>
    </w:p>
    <w:p w:rsidR="000704F3" w:rsidRPr="00C16A95" w:rsidRDefault="000704F3" w:rsidP="000704F3">
      <w:pPr>
        <w:rPr>
          <w:lang w:val="en-US"/>
        </w:rPr>
      </w:pPr>
      <w:r w:rsidRPr="00C16A95">
        <w:rPr>
          <w:lang w:val="en-US"/>
        </w:rPr>
        <w:t>•</w:t>
      </w:r>
      <w:r w:rsidRPr="00C16A95">
        <w:rPr>
          <w:lang w:val="en-US"/>
        </w:rPr>
        <w:tab/>
        <w:t>No</w:t>
      </w:r>
    </w:p>
    <w:p w:rsidR="000704F3" w:rsidRPr="00C16A95" w:rsidRDefault="000704F3" w:rsidP="000704F3">
      <w:pPr>
        <w:rPr>
          <w:lang w:val="en-US"/>
        </w:rPr>
      </w:pPr>
    </w:p>
    <w:p w:rsidR="000704F3" w:rsidRPr="00C16A95" w:rsidRDefault="000704F3" w:rsidP="000704F3">
      <w:pPr>
        <w:rPr>
          <w:lang w:val="en-US"/>
        </w:rPr>
      </w:pPr>
      <w:r w:rsidRPr="00C16A95">
        <w:rPr>
          <w:lang w:val="en-US"/>
        </w:rPr>
        <w:t xml:space="preserve">5.3) </w:t>
      </w:r>
      <w:r w:rsidR="00225C1C" w:rsidRPr="00582E0F">
        <w:rPr>
          <w:lang w:val="en-US"/>
        </w:rPr>
        <w:t>Employees' body temperature has been checked before entering the facility, and visibly sick employees have been referred for evaluation by their local health care provider</w:t>
      </w:r>
      <w:r w:rsidRPr="00C16A95">
        <w:rPr>
          <w:lang w:val="en-US"/>
        </w:rPr>
        <w:t>.</w:t>
      </w:r>
    </w:p>
    <w:p w:rsidR="000704F3" w:rsidRPr="00C16A95" w:rsidRDefault="000704F3" w:rsidP="000704F3">
      <w:pPr>
        <w:rPr>
          <w:lang w:val="en-US"/>
        </w:rPr>
      </w:pPr>
    </w:p>
    <w:p w:rsidR="000704F3" w:rsidRPr="00C16A95" w:rsidRDefault="000704F3" w:rsidP="000704F3">
      <w:pPr>
        <w:rPr>
          <w:lang w:val="en-US"/>
        </w:rPr>
      </w:pPr>
      <w:r w:rsidRPr="00C16A95">
        <w:rPr>
          <w:lang w:val="en-US"/>
        </w:rPr>
        <w:t>•</w:t>
      </w:r>
      <w:r w:rsidRPr="00C16A95">
        <w:rPr>
          <w:lang w:val="en-US"/>
        </w:rPr>
        <w:tab/>
        <w:t>Yes</w:t>
      </w:r>
    </w:p>
    <w:p w:rsidR="000704F3" w:rsidRPr="00C16A95" w:rsidRDefault="000704F3" w:rsidP="000704F3">
      <w:pPr>
        <w:rPr>
          <w:lang w:val="en-US"/>
        </w:rPr>
      </w:pPr>
      <w:r w:rsidRPr="00C16A95">
        <w:rPr>
          <w:lang w:val="en-US"/>
        </w:rPr>
        <w:t>•</w:t>
      </w:r>
      <w:r w:rsidRPr="00C16A95">
        <w:rPr>
          <w:lang w:val="en-US"/>
        </w:rPr>
        <w:tab/>
        <w:t>No</w:t>
      </w:r>
    </w:p>
    <w:p w:rsidR="000704F3" w:rsidRPr="00C16A95" w:rsidRDefault="000704F3" w:rsidP="000704F3">
      <w:pPr>
        <w:rPr>
          <w:lang w:val="en-US"/>
        </w:rPr>
      </w:pPr>
    </w:p>
    <w:p w:rsidR="001360C9" w:rsidRDefault="000704F3" w:rsidP="001360C9">
      <w:pPr>
        <w:rPr>
          <w:lang w:val="en-US"/>
        </w:rPr>
      </w:pPr>
      <w:r w:rsidRPr="00C16A95">
        <w:rPr>
          <w:lang w:val="en-US"/>
        </w:rPr>
        <w:t>6.2</w:t>
      </w:r>
      <w:r w:rsidR="001360C9" w:rsidRPr="00C16A95">
        <w:rPr>
          <w:lang w:val="en-US"/>
        </w:rPr>
        <w:t xml:space="preserve">) </w:t>
      </w:r>
      <w:r w:rsidR="00F83449" w:rsidRPr="00582E0F">
        <w:rPr>
          <w:lang w:val="en-US"/>
        </w:rPr>
        <w:t>When providing routine care to a resident with suspected (or confirmed) COVID-19, all contact and droplet precautions have been implemented and personal protective equipment has been provided to the employees</w:t>
      </w:r>
      <w:r w:rsidR="001360C9" w:rsidRPr="00C16A95">
        <w:rPr>
          <w:lang w:val="en-US"/>
        </w:rPr>
        <w:t>.</w:t>
      </w:r>
    </w:p>
    <w:p w:rsidR="00F96635" w:rsidRPr="00C16A95" w:rsidRDefault="00F96635" w:rsidP="001360C9">
      <w:pPr>
        <w:rPr>
          <w:lang w:val="en-US"/>
        </w:rPr>
      </w:pPr>
    </w:p>
    <w:p w:rsidR="001360C9" w:rsidRPr="00C16A95" w:rsidRDefault="001360C9" w:rsidP="001360C9">
      <w:pPr>
        <w:rPr>
          <w:lang w:val="en-US"/>
        </w:rPr>
      </w:pPr>
      <w:r w:rsidRPr="00C16A95">
        <w:rPr>
          <w:lang w:val="en-US"/>
        </w:rPr>
        <w:t>•</w:t>
      </w:r>
      <w:r w:rsidRPr="00C16A95">
        <w:rPr>
          <w:lang w:val="en-US"/>
        </w:rPr>
        <w:tab/>
        <w:t>Yes</w:t>
      </w:r>
    </w:p>
    <w:p w:rsidR="000704F3" w:rsidRPr="00C16A95" w:rsidRDefault="001360C9" w:rsidP="001360C9">
      <w:pPr>
        <w:rPr>
          <w:lang w:val="en-US"/>
        </w:rPr>
      </w:pPr>
      <w:r w:rsidRPr="00C16A95">
        <w:rPr>
          <w:lang w:val="en-US"/>
        </w:rPr>
        <w:t>•</w:t>
      </w:r>
      <w:r w:rsidRPr="00C16A95">
        <w:rPr>
          <w:lang w:val="en-US"/>
        </w:rPr>
        <w:tab/>
        <w:t>No</w:t>
      </w:r>
    </w:p>
    <w:p w:rsidR="000704F3" w:rsidRPr="00C16A95" w:rsidRDefault="000704F3" w:rsidP="000704F3">
      <w:pPr>
        <w:rPr>
          <w:lang w:val="en-US"/>
        </w:rPr>
      </w:pPr>
    </w:p>
    <w:p w:rsidR="001360C9" w:rsidRDefault="000704F3" w:rsidP="009E275E">
      <w:pPr>
        <w:jc w:val="both"/>
        <w:rPr>
          <w:lang w:val="en-US"/>
        </w:rPr>
      </w:pPr>
      <w:r w:rsidRPr="00C16A95">
        <w:rPr>
          <w:lang w:val="en-US"/>
        </w:rPr>
        <w:t xml:space="preserve">6.3) </w:t>
      </w:r>
      <w:r w:rsidR="00D141E2" w:rsidRPr="00582E0F">
        <w:rPr>
          <w:lang w:val="en-US"/>
        </w:rPr>
        <w:t>Employees have been instructed and/or are constantly reminded to appropriately remove their personal protective equipment upon leaving the environment where they have been taking care of a resident with suspected (or confirmed) COVID-19, to dispose of the equipment immediately in the appropriate waste bins, and to perform hand hygiene. That is, they discard gloves, cap, gown, mask, and any other clothing that may have been in contact with secretions and then perform hand hygiene practices</w:t>
      </w:r>
      <w:r w:rsidR="001360C9" w:rsidRPr="00C16A95">
        <w:rPr>
          <w:lang w:val="en-US"/>
        </w:rPr>
        <w:t>.</w:t>
      </w:r>
    </w:p>
    <w:p w:rsidR="00F96635" w:rsidRPr="00C16A95" w:rsidRDefault="00F96635" w:rsidP="009E275E">
      <w:pPr>
        <w:jc w:val="both"/>
        <w:rPr>
          <w:lang w:val="en-US"/>
        </w:rPr>
      </w:pPr>
    </w:p>
    <w:p w:rsidR="009E275E" w:rsidRPr="00C16A95" w:rsidRDefault="009E275E" w:rsidP="009E275E">
      <w:pPr>
        <w:rPr>
          <w:lang w:val="en-US"/>
        </w:rPr>
      </w:pPr>
      <w:r w:rsidRPr="00C16A95">
        <w:rPr>
          <w:lang w:val="en-US"/>
        </w:rPr>
        <w:t>•</w:t>
      </w:r>
      <w:r w:rsidRPr="00C16A95">
        <w:rPr>
          <w:lang w:val="en-US"/>
        </w:rPr>
        <w:tab/>
        <w:t>Yes</w:t>
      </w:r>
    </w:p>
    <w:p w:rsidR="009E275E" w:rsidRPr="00C16A95" w:rsidRDefault="009E275E" w:rsidP="009E275E">
      <w:pPr>
        <w:rPr>
          <w:lang w:val="en-US"/>
        </w:rPr>
      </w:pPr>
      <w:r w:rsidRPr="00C16A95">
        <w:rPr>
          <w:lang w:val="en-US"/>
        </w:rPr>
        <w:t>•</w:t>
      </w:r>
      <w:r w:rsidRPr="00C16A95">
        <w:rPr>
          <w:lang w:val="en-US"/>
        </w:rPr>
        <w:tab/>
        <w:t>No</w:t>
      </w:r>
    </w:p>
    <w:p w:rsidR="000704F3" w:rsidRPr="00C16A95" w:rsidRDefault="000704F3" w:rsidP="000704F3">
      <w:pPr>
        <w:rPr>
          <w:lang w:val="en-US"/>
        </w:rPr>
      </w:pPr>
    </w:p>
    <w:p w:rsidR="00645CD0" w:rsidRDefault="000704F3" w:rsidP="00645CD0">
      <w:pPr>
        <w:rPr>
          <w:lang w:val="en-US"/>
        </w:rPr>
      </w:pPr>
      <w:r w:rsidRPr="00C16A95">
        <w:rPr>
          <w:lang w:val="en-US"/>
        </w:rPr>
        <w:t xml:space="preserve">7.1) </w:t>
      </w:r>
      <w:r w:rsidR="00645CD0" w:rsidRPr="00582E0F">
        <w:rPr>
          <w:lang w:val="en-US"/>
        </w:rPr>
        <w:t>Employees, residents, and family members have been informed that residents with suspected and/or confirmed COVID-19 CANNOT leave their rooms while they are ill (therefore, they must have access to a private toilet).</w:t>
      </w:r>
    </w:p>
    <w:p w:rsidR="000704F3" w:rsidRPr="00C16A95" w:rsidRDefault="00645CD0" w:rsidP="00645CD0">
      <w:pPr>
        <w:rPr>
          <w:lang w:val="en-US"/>
        </w:rPr>
      </w:pPr>
      <w:r w:rsidRPr="00582E0F">
        <w:rPr>
          <w:lang w:val="en-US"/>
        </w:rPr>
        <w:t># WHO REMINDER: The virus may be transmitted through feces in addition to respiratory secretions</w:t>
      </w:r>
      <w:r w:rsidR="000704F3" w:rsidRPr="00C16A95">
        <w:rPr>
          <w:lang w:val="en-US"/>
        </w:rPr>
        <w:t>.</w:t>
      </w:r>
    </w:p>
    <w:p w:rsidR="000704F3" w:rsidRPr="00C16A95" w:rsidRDefault="000704F3" w:rsidP="000704F3">
      <w:pPr>
        <w:rPr>
          <w:lang w:val="en-US"/>
        </w:rPr>
      </w:pPr>
    </w:p>
    <w:p w:rsidR="000704F3" w:rsidRPr="00C16A95" w:rsidRDefault="000704F3" w:rsidP="000704F3">
      <w:pPr>
        <w:rPr>
          <w:lang w:val="en-US"/>
        </w:rPr>
      </w:pPr>
      <w:r w:rsidRPr="00C16A95">
        <w:rPr>
          <w:lang w:val="en-US"/>
        </w:rPr>
        <w:lastRenderedPageBreak/>
        <w:t>•</w:t>
      </w:r>
      <w:r w:rsidRPr="00C16A95">
        <w:rPr>
          <w:lang w:val="en-US"/>
        </w:rPr>
        <w:tab/>
        <w:t>Yes</w:t>
      </w:r>
    </w:p>
    <w:p w:rsidR="000704F3" w:rsidRPr="00C16A95" w:rsidRDefault="000704F3" w:rsidP="000704F3">
      <w:pPr>
        <w:rPr>
          <w:lang w:val="en-US"/>
        </w:rPr>
      </w:pPr>
      <w:r w:rsidRPr="00C16A95">
        <w:rPr>
          <w:lang w:val="en-US"/>
        </w:rPr>
        <w:t>•</w:t>
      </w:r>
      <w:r w:rsidRPr="00C16A95">
        <w:rPr>
          <w:lang w:val="en-US"/>
        </w:rPr>
        <w:tab/>
        <w:t>No</w:t>
      </w:r>
    </w:p>
    <w:p w:rsidR="000704F3" w:rsidRPr="00C16A95" w:rsidRDefault="000704F3" w:rsidP="000704F3">
      <w:pPr>
        <w:rPr>
          <w:lang w:val="en-US"/>
        </w:rPr>
      </w:pPr>
    </w:p>
    <w:p w:rsidR="000704F3" w:rsidRPr="00C16A95" w:rsidRDefault="000704F3" w:rsidP="000704F3">
      <w:pPr>
        <w:rPr>
          <w:lang w:val="en-US"/>
        </w:rPr>
      </w:pPr>
      <w:r w:rsidRPr="00C16A95">
        <w:rPr>
          <w:lang w:val="en-US"/>
        </w:rPr>
        <w:t xml:space="preserve">7.2) </w:t>
      </w:r>
      <w:r w:rsidR="00622513" w:rsidRPr="00582E0F">
        <w:rPr>
          <w:lang w:val="en-US"/>
        </w:rPr>
        <w:t>Residents with suspected COVID-19 are kept in isolation until they have 2 negative laboratory tests for COVID-19 performed at least 24 h apart (when available from the local health system) OR until all symptoms have resolved (minimum of 2 weeks)</w:t>
      </w:r>
      <w:r w:rsidRPr="00C16A95">
        <w:rPr>
          <w:lang w:val="en-US"/>
        </w:rPr>
        <w:t>.</w:t>
      </w:r>
    </w:p>
    <w:p w:rsidR="000704F3" w:rsidRPr="00C16A95" w:rsidRDefault="000704F3" w:rsidP="000704F3">
      <w:pPr>
        <w:rPr>
          <w:lang w:val="en-US"/>
        </w:rPr>
      </w:pPr>
    </w:p>
    <w:p w:rsidR="000704F3" w:rsidRPr="00C16A95" w:rsidRDefault="000704F3" w:rsidP="000704F3">
      <w:pPr>
        <w:rPr>
          <w:lang w:val="en-US"/>
        </w:rPr>
      </w:pPr>
      <w:r w:rsidRPr="00C16A95">
        <w:rPr>
          <w:lang w:val="en-US"/>
        </w:rPr>
        <w:t>•</w:t>
      </w:r>
      <w:r w:rsidRPr="00C16A95">
        <w:rPr>
          <w:lang w:val="en-US"/>
        </w:rPr>
        <w:tab/>
        <w:t>Yes</w:t>
      </w:r>
    </w:p>
    <w:p w:rsidR="000704F3" w:rsidRPr="00C16A95" w:rsidRDefault="000704F3" w:rsidP="000704F3">
      <w:pPr>
        <w:rPr>
          <w:lang w:val="en-US"/>
        </w:rPr>
      </w:pPr>
      <w:r w:rsidRPr="00C16A95">
        <w:rPr>
          <w:lang w:val="en-US"/>
        </w:rPr>
        <w:t>•</w:t>
      </w:r>
      <w:r w:rsidRPr="00C16A95">
        <w:rPr>
          <w:lang w:val="en-US"/>
        </w:rPr>
        <w:tab/>
        <w:t>No</w:t>
      </w:r>
    </w:p>
    <w:p w:rsidR="000704F3" w:rsidRPr="00C16A95" w:rsidRDefault="000704F3" w:rsidP="000704F3">
      <w:pPr>
        <w:rPr>
          <w:lang w:val="en-US"/>
        </w:rPr>
      </w:pPr>
    </w:p>
    <w:p w:rsidR="000704F3" w:rsidRPr="00C16A95" w:rsidRDefault="000704F3" w:rsidP="000704F3">
      <w:pPr>
        <w:rPr>
          <w:lang w:val="en-US"/>
        </w:rPr>
      </w:pPr>
      <w:r w:rsidRPr="00C16A95">
        <w:rPr>
          <w:lang w:val="en-US"/>
        </w:rPr>
        <w:t xml:space="preserve">8.6) </w:t>
      </w:r>
      <w:r w:rsidR="00DF7A04" w:rsidRPr="00582E0F">
        <w:rPr>
          <w:lang w:val="en-US"/>
        </w:rPr>
        <w:t>If there is a need to transfer residents with suspected COVID-19, the facility has already discussed or established contingency protocols and care flow</w:t>
      </w:r>
      <w:r w:rsidR="000238C6">
        <w:rPr>
          <w:lang w:val="en-US"/>
        </w:rPr>
        <w:t xml:space="preserve">s </w:t>
      </w:r>
      <w:r w:rsidR="00DF7A04" w:rsidRPr="00582E0F">
        <w:rPr>
          <w:lang w:val="en-US"/>
        </w:rPr>
        <w:t>together with the local health authorities, primary health care units, referral hospital, or mobile urgency and emergency services</w:t>
      </w:r>
      <w:r w:rsidRPr="00C16A95">
        <w:rPr>
          <w:lang w:val="en-US"/>
        </w:rPr>
        <w:t>.</w:t>
      </w:r>
    </w:p>
    <w:p w:rsidR="000704F3" w:rsidRPr="00C16A95" w:rsidRDefault="000704F3" w:rsidP="000704F3">
      <w:pPr>
        <w:rPr>
          <w:lang w:val="en-US"/>
        </w:rPr>
      </w:pPr>
    </w:p>
    <w:p w:rsidR="000704F3" w:rsidRPr="00C16A95" w:rsidRDefault="000704F3" w:rsidP="000704F3">
      <w:pPr>
        <w:rPr>
          <w:lang w:val="en-US"/>
        </w:rPr>
      </w:pPr>
      <w:r w:rsidRPr="00C16A95">
        <w:rPr>
          <w:lang w:val="en-US"/>
        </w:rPr>
        <w:t>•</w:t>
      </w:r>
      <w:r w:rsidRPr="00C16A95">
        <w:rPr>
          <w:lang w:val="en-US"/>
        </w:rPr>
        <w:tab/>
        <w:t>Yes</w:t>
      </w:r>
    </w:p>
    <w:p w:rsidR="000704F3" w:rsidRPr="00C16A95" w:rsidRDefault="000704F3" w:rsidP="000704F3">
      <w:pPr>
        <w:rPr>
          <w:lang w:val="en-US"/>
        </w:rPr>
      </w:pPr>
      <w:r w:rsidRPr="00C16A95">
        <w:rPr>
          <w:lang w:val="en-US"/>
        </w:rPr>
        <w:t>•</w:t>
      </w:r>
      <w:r w:rsidRPr="00C16A95">
        <w:rPr>
          <w:lang w:val="en-US"/>
        </w:rPr>
        <w:tab/>
        <w:t>No</w:t>
      </w:r>
    </w:p>
    <w:p w:rsidR="000704F3" w:rsidRPr="00C16A95" w:rsidRDefault="000704F3" w:rsidP="000704F3">
      <w:pPr>
        <w:rPr>
          <w:lang w:val="en-US"/>
        </w:rPr>
      </w:pPr>
    </w:p>
    <w:sectPr w:rsidR="000704F3" w:rsidRPr="00C16A95" w:rsidSect="006F46D9">
      <w:pgSz w:w="11906" w:h="16838"/>
      <w:pgMar w:top="1417" w:right="1701" w:bottom="1417"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defaultTabStop w:val="708"/>
  <w:hyphenationZone w:val="425"/>
  <w:characterSpacingControl w:val="doNotCompress"/>
  <w:compat/>
  <w:docVars>
    <w:docVar w:name="__Grammarly_42____i" w:val="H4sIAAAAAAAEAKtWckksSQxILCpxzi/NK1GyMqwFAAEhoTITAAAA"/>
    <w:docVar w:name="__Grammarly_42___1" w:val="H4sIAAAAAAAEAKtWcslP9kxRslIyNDYyNTc1sTQ3MzQzN7E0sjRV0lEKTi0uzszPAykwrgUAWR7tzywAAAA="/>
  </w:docVars>
  <w:rsids>
    <w:rsidRoot w:val="000704F3"/>
    <w:rsid w:val="000238C6"/>
    <w:rsid w:val="000704F3"/>
    <w:rsid w:val="000846B9"/>
    <w:rsid w:val="001360C9"/>
    <w:rsid w:val="00166B6F"/>
    <w:rsid w:val="00192B7C"/>
    <w:rsid w:val="00225C1C"/>
    <w:rsid w:val="00257936"/>
    <w:rsid w:val="00385016"/>
    <w:rsid w:val="004072DA"/>
    <w:rsid w:val="0046470C"/>
    <w:rsid w:val="00622513"/>
    <w:rsid w:val="00645CD0"/>
    <w:rsid w:val="006564C5"/>
    <w:rsid w:val="00690A15"/>
    <w:rsid w:val="006F46D9"/>
    <w:rsid w:val="007241FA"/>
    <w:rsid w:val="00791962"/>
    <w:rsid w:val="007B3539"/>
    <w:rsid w:val="00857655"/>
    <w:rsid w:val="00950D31"/>
    <w:rsid w:val="00970189"/>
    <w:rsid w:val="009E275E"/>
    <w:rsid w:val="009E6DD0"/>
    <w:rsid w:val="00A72F21"/>
    <w:rsid w:val="00B22CA8"/>
    <w:rsid w:val="00C16A95"/>
    <w:rsid w:val="00C50070"/>
    <w:rsid w:val="00D141E2"/>
    <w:rsid w:val="00DF7A04"/>
    <w:rsid w:val="00E305EF"/>
    <w:rsid w:val="00F83449"/>
    <w:rsid w:val="00F96635"/>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t-BR"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6D9"/>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F96635"/>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764</Words>
  <Characters>4129</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dc:creator>
  <cp:lastModifiedBy>Patrick</cp:lastModifiedBy>
  <cp:revision>3</cp:revision>
  <dcterms:created xsi:type="dcterms:W3CDTF">2021-05-27T10:48:00Z</dcterms:created>
  <dcterms:modified xsi:type="dcterms:W3CDTF">2021-05-29T16:33:00Z</dcterms:modified>
</cp:coreProperties>
</file>